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750DB" w14:textId="77777777" w:rsidR="00B42617" w:rsidRDefault="00B42617" w:rsidP="00B42617">
      <w:r>
        <w:t>Instructions:</w:t>
      </w:r>
    </w:p>
    <w:p w14:paraId="3E359F9A" w14:textId="77777777" w:rsidR="00B42617" w:rsidRDefault="00B42617" w:rsidP="00B42617">
      <w:pPr>
        <w:pStyle w:val="ListParagraph"/>
        <w:numPr>
          <w:ilvl w:val="0"/>
          <w:numId w:val="1"/>
        </w:numPr>
      </w:pPr>
      <w:r>
        <w:t>No talking during the exam</w:t>
      </w:r>
    </w:p>
    <w:p w14:paraId="2A3899B5" w14:textId="69B19891" w:rsidR="00B42617" w:rsidRDefault="00B42617" w:rsidP="00B42617">
      <w:pPr>
        <w:pStyle w:val="ListParagraph"/>
        <w:numPr>
          <w:ilvl w:val="0"/>
          <w:numId w:val="1"/>
        </w:numPr>
      </w:pPr>
      <w:r>
        <w:t xml:space="preserve">Instructor cannot assist </w:t>
      </w:r>
      <w:r>
        <w:t>with</w:t>
      </w:r>
      <w:r>
        <w:t xml:space="preserve"> the exam</w:t>
      </w:r>
    </w:p>
    <w:p w14:paraId="586D8886" w14:textId="40060BE6" w:rsidR="00B42617" w:rsidRDefault="00B42617" w:rsidP="00B42617">
      <w:pPr>
        <w:pStyle w:val="ListParagraph"/>
        <w:numPr>
          <w:ilvl w:val="0"/>
          <w:numId w:val="1"/>
        </w:numPr>
      </w:pPr>
      <w:r>
        <w:t xml:space="preserve">The exam is </w:t>
      </w:r>
      <w:r>
        <w:t xml:space="preserve">an </w:t>
      </w:r>
      <w:r>
        <w:t>open book</w:t>
      </w:r>
    </w:p>
    <w:p w14:paraId="74433C54" w14:textId="6F573E0F" w:rsidR="00C01BCD" w:rsidRDefault="00C01BCD"/>
    <w:p w14:paraId="00F4B2C6" w14:textId="58E14C30" w:rsidR="00B42617" w:rsidRPr="008F6B73" w:rsidRDefault="008F6B73">
      <w:pPr>
        <w:rPr>
          <w:b/>
          <w:bCs/>
          <w:color w:val="FF0000"/>
        </w:rPr>
      </w:pPr>
      <w:r w:rsidRPr="008F6B73">
        <w:rPr>
          <w:b/>
          <w:bCs/>
          <w:color w:val="FF0000"/>
        </w:rPr>
        <w:t>There are 5 projects, each worth 20%</w:t>
      </w:r>
    </w:p>
    <w:p w14:paraId="5634B37D" w14:textId="77777777" w:rsidR="008F6B73" w:rsidRDefault="008F6B73"/>
    <w:p w14:paraId="19FB8DF4" w14:textId="65834709" w:rsidR="00B025BD" w:rsidRPr="00F46CB2" w:rsidRDefault="00B025BD">
      <w:pPr>
        <w:rPr>
          <w:b/>
          <w:bCs/>
        </w:rPr>
      </w:pPr>
      <w:r w:rsidRPr="00F46CB2">
        <w:rPr>
          <w:b/>
          <w:bCs/>
        </w:rPr>
        <w:t>Project #1 (Arrays)</w:t>
      </w:r>
    </w:p>
    <w:p w14:paraId="784900CE" w14:textId="0732980F" w:rsidR="00B025BD" w:rsidRDefault="002F1FB8">
      <w:r>
        <w:t>Create a 1-D array that will hold the numbers 1-20, and then sum and average the numbers.</w:t>
      </w:r>
    </w:p>
    <w:p w14:paraId="3B00332B" w14:textId="2421B153" w:rsidR="002F1FB8" w:rsidRPr="002A2EAE" w:rsidRDefault="002F1FB8" w:rsidP="002A2EAE">
      <w:pPr>
        <w:jc w:val="center"/>
        <w:rPr>
          <w:b/>
          <w:bCs/>
          <w:color w:val="FF0000"/>
        </w:rPr>
      </w:pPr>
    </w:p>
    <w:p w14:paraId="3B9C7BF1" w14:textId="718BC8A3" w:rsidR="002A2EAE" w:rsidRPr="002A2EAE" w:rsidRDefault="002A2EAE" w:rsidP="002A2EAE">
      <w:pPr>
        <w:jc w:val="center"/>
        <w:rPr>
          <w:b/>
          <w:bCs/>
          <w:color w:val="FF0000"/>
        </w:rPr>
      </w:pPr>
      <w:r w:rsidRPr="002A2EAE">
        <w:rPr>
          <w:b/>
          <w:bCs/>
          <w:color w:val="FF0000"/>
        </w:rPr>
        <w:t>#1 print screen the output and the code below here.</w:t>
      </w:r>
    </w:p>
    <w:p w14:paraId="1A9D19FE" w14:textId="77777777" w:rsidR="002A2EAE" w:rsidRDefault="002A2EAE" w:rsidP="002A2EAE">
      <w:pPr>
        <w:jc w:val="center"/>
      </w:pPr>
    </w:p>
    <w:p w14:paraId="52BBB9EE" w14:textId="316F25D6" w:rsidR="002F1FB8" w:rsidRPr="00F46CB2" w:rsidRDefault="002F1FB8">
      <w:pPr>
        <w:rPr>
          <w:b/>
          <w:bCs/>
        </w:rPr>
      </w:pPr>
      <w:r w:rsidRPr="00F46CB2">
        <w:rPr>
          <w:b/>
          <w:bCs/>
        </w:rPr>
        <w:t>Project #2 (Arrays)</w:t>
      </w:r>
    </w:p>
    <w:p w14:paraId="100B6354" w14:textId="01C9EB40" w:rsidR="002F1FB8" w:rsidRDefault="002F1FB8">
      <w:r>
        <w:t xml:space="preserve">Create a 2-D array </w:t>
      </w:r>
      <w:r>
        <w:t>that will hold the numbers 1-</w:t>
      </w:r>
      <w:r w:rsidR="006767F3">
        <w:t>3</w:t>
      </w:r>
      <w:r>
        <w:t>0, and then sum and average the numbers.</w:t>
      </w:r>
    </w:p>
    <w:p w14:paraId="4D8DBE9A" w14:textId="0C969838" w:rsidR="002F1FB8" w:rsidRDefault="002F1FB8"/>
    <w:p w14:paraId="0D642991" w14:textId="1F19D91E" w:rsidR="002A2EAE" w:rsidRPr="002A2EAE" w:rsidRDefault="002A2EAE" w:rsidP="002A2EAE">
      <w:pPr>
        <w:jc w:val="center"/>
        <w:rPr>
          <w:b/>
          <w:bCs/>
          <w:color w:val="FF0000"/>
        </w:rPr>
      </w:pPr>
      <w:r w:rsidRPr="002A2EAE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2A2EAE">
        <w:rPr>
          <w:b/>
          <w:bCs/>
          <w:color w:val="FF0000"/>
        </w:rPr>
        <w:t xml:space="preserve"> print screen the output and the code below here.</w:t>
      </w:r>
    </w:p>
    <w:p w14:paraId="085A5B10" w14:textId="77777777" w:rsidR="002A2EAE" w:rsidRDefault="002A2EAE"/>
    <w:p w14:paraId="18B6CF07" w14:textId="5A94D62E" w:rsidR="002F1FB8" w:rsidRPr="00F46CB2" w:rsidRDefault="002F1FB8">
      <w:pPr>
        <w:rPr>
          <w:b/>
          <w:bCs/>
        </w:rPr>
      </w:pPr>
      <w:r w:rsidRPr="00F46CB2">
        <w:rPr>
          <w:b/>
          <w:bCs/>
        </w:rPr>
        <w:t>Project #3 (Arrays)</w:t>
      </w:r>
    </w:p>
    <w:p w14:paraId="1AE981F3" w14:textId="536C192F" w:rsidR="002F1FB8" w:rsidRDefault="00772104">
      <w:r>
        <w:t xml:space="preserve">Create a 1-D array that will hold the months of the </w:t>
      </w:r>
      <w:r w:rsidR="003F0654">
        <w:t>year and</w:t>
      </w:r>
      <w:r>
        <w:t xml:space="preserve"> print each month.</w:t>
      </w:r>
    </w:p>
    <w:p w14:paraId="22D64CD6" w14:textId="3DAB287E" w:rsidR="00772104" w:rsidRDefault="00772104"/>
    <w:p w14:paraId="4BC20AEC" w14:textId="56A0CD2B" w:rsidR="002A2EAE" w:rsidRPr="002A2EAE" w:rsidRDefault="002A2EAE" w:rsidP="002A2EAE">
      <w:pPr>
        <w:jc w:val="center"/>
        <w:rPr>
          <w:b/>
          <w:bCs/>
          <w:color w:val="FF0000"/>
        </w:rPr>
      </w:pPr>
      <w:r w:rsidRPr="002A2EAE">
        <w:rPr>
          <w:b/>
          <w:bCs/>
          <w:color w:val="FF0000"/>
        </w:rPr>
        <w:t>#</w:t>
      </w:r>
      <w:r>
        <w:rPr>
          <w:b/>
          <w:bCs/>
          <w:color w:val="FF0000"/>
        </w:rPr>
        <w:t>3</w:t>
      </w:r>
      <w:r w:rsidRPr="002A2EAE">
        <w:rPr>
          <w:b/>
          <w:bCs/>
          <w:color w:val="FF0000"/>
        </w:rPr>
        <w:t xml:space="preserve"> print screen the output and the code below here.</w:t>
      </w:r>
    </w:p>
    <w:p w14:paraId="6A3D4662" w14:textId="77777777" w:rsidR="002A2EAE" w:rsidRDefault="002A2EAE"/>
    <w:p w14:paraId="66E87100" w14:textId="23E1AD57" w:rsidR="00772104" w:rsidRPr="00F46CB2" w:rsidRDefault="00772104">
      <w:pPr>
        <w:rPr>
          <w:b/>
          <w:bCs/>
        </w:rPr>
      </w:pPr>
      <w:r w:rsidRPr="00F46CB2">
        <w:rPr>
          <w:b/>
          <w:bCs/>
        </w:rPr>
        <w:t>Project #4 (Arrays)</w:t>
      </w:r>
    </w:p>
    <w:p w14:paraId="23C3AFA2" w14:textId="7329D978" w:rsidR="00772104" w:rsidRDefault="00587D5B">
      <w:r>
        <w:rPr>
          <w:noProof/>
        </w:rPr>
        <w:lastRenderedPageBreak/>
        <w:drawing>
          <wp:inline distT="0" distB="0" distL="0" distR="0" wp14:anchorId="00F33536" wp14:editId="1CD5D023">
            <wp:extent cx="5540220" cy="2423370"/>
            <wp:effectExtent l="0" t="0" r="381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0220" cy="242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8D1C6" w14:textId="71EBCD99" w:rsidR="00CC51CD" w:rsidRDefault="00CC51CD"/>
    <w:p w14:paraId="4795622F" w14:textId="0044AFED" w:rsidR="002A2EAE" w:rsidRPr="002A2EAE" w:rsidRDefault="002A2EAE" w:rsidP="002A2EAE">
      <w:pPr>
        <w:jc w:val="center"/>
        <w:rPr>
          <w:b/>
          <w:bCs/>
          <w:color w:val="FF0000"/>
        </w:rPr>
      </w:pPr>
      <w:r w:rsidRPr="002A2EAE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 w:rsidRPr="002A2EAE">
        <w:rPr>
          <w:b/>
          <w:bCs/>
          <w:color w:val="FF0000"/>
        </w:rPr>
        <w:t xml:space="preserve"> print screen the output and the code below here.</w:t>
      </w:r>
    </w:p>
    <w:p w14:paraId="7E3B64C2" w14:textId="77777777" w:rsidR="002A2EAE" w:rsidRDefault="002A2EAE"/>
    <w:p w14:paraId="402E79A0" w14:textId="621BF005" w:rsidR="00CC51CD" w:rsidRPr="00F46CB2" w:rsidRDefault="00CC51CD">
      <w:pPr>
        <w:rPr>
          <w:b/>
          <w:bCs/>
        </w:rPr>
      </w:pPr>
      <w:r w:rsidRPr="00F46CB2">
        <w:rPr>
          <w:b/>
          <w:bCs/>
        </w:rPr>
        <w:t>Project #5 (Classes)</w:t>
      </w:r>
    </w:p>
    <w:p w14:paraId="64D3D92A" w14:textId="661DCAB9" w:rsidR="00CC51CD" w:rsidRPr="002A2EAE" w:rsidRDefault="002A2EAE">
      <w:pPr>
        <w:rPr>
          <w:u w:val="single"/>
        </w:rPr>
      </w:pPr>
      <w:r>
        <w:t xml:space="preserve">Using the mutator and accessor methods, create a program that will ask the user to enter the name, address, city, state, zip code, age, gender, federal tax (enter 10%) state tax (enter 5%), and gross income. </w:t>
      </w:r>
      <w:r w:rsidRPr="002A2EAE">
        <w:rPr>
          <w:u w:val="single"/>
        </w:rPr>
        <w:t>Be sure to deduct the federal and state tax from the income to display the net income</w:t>
      </w:r>
    </w:p>
    <w:p w14:paraId="1FF6FAD2" w14:textId="61010375" w:rsidR="002A2EAE" w:rsidRDefault="002A2EAE"/>
    <w:p w14:paraId="2118EF75" w14:textId="3537E11A" w:rsidR="002A2EAE" w:rsidRPr="002A2EAE" w:rsidRDefault="002A2EAE" w:rsidP="002A2EAE">
      <w:pPr>
        <w:jc w:val="center"/>
        <w:rPr>
          <w:b/>
          <w:bCs/>
          <w:color w:val="FF0000"/>
        </w:rPr>
      </w:pPr>
      <w:r w:rsidRPr="002A2EAE">
        <w:rPr>
          <w:b/>
          <w:bCs/>
          <w:color w:val="FF0000"/>
        </w:rPr>
        <w:t>#</w:t>
      </w:r>
      <w:r>
        <w:rPr>
          <w:b/>
          <w:bCs/>
          <w:color w:val="FF0000"/>
        </w:rPr>
        <w:t>5</w:t>
      </w:r>
      <w:r w:rsidRPr="002A2EAE">
        <w:rPr>
          <w:b/>
          <w:bCs/>
          <w:color w:val="FF0000"/>
        </w:rPr>
        <w:t xml:space="preserve"> print screen the output and the code below here.</w:t>
      </w:r>
    </w:p>
    <w:p w14:paraId="7EEE900B" w14:textId="3BC37B3C" w:rsidR="002A2EAE" w:rsidRDefault="002A2EAE"/>
    <w:p w14:paraId="555B9000" w14:textId="34B03CB9" w:rsidR="002A2EAE" w:rsidRDefault="002A2EAE"/>
    <w:p w14:paraId="68164E2F" w14:textId="6EE9D7A8" w:rsidR="002A2EAE" w:rsidRPr="002A2EAE" w:rsidRDefault="002A2EAE" w:rsidP="002A2EAE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16 Final</w:t>
      </w:r>
    </w:p>
    <w:sectPr w:rsidR="002A2EAE" w:rsidRPr="002A2EA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E12B4" w14:textId="77777777" w:rsidR="0067111C" w:rsidRDefault="0067111C" w:rsidP="00B42617">
      <w:pPr>
        <w:spacing w:after="0" w:line="240" w:lineRule="auto"/>
      </w:pPr>
      <w:r>
        <w:separator/>
      </w:r>
    </w:p>
  </w:endnote>
  <w:endnote w:type="continuationSeparator" w:id="0">
    <w:p w14:paraId="42373E43" w14:textId="77777777" w:rsidR="0067111C" w:rsidRDefault="0067111C" w:rsidP="00B426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3EC20" w14:textId="77777777" w:rsidR="0067111C" w:rsidRDefault="0067111C" w:rsidP="00B42617">
      <w:pPr>
        <w:spacing w:after="0" w:line="240" w:lineRule="auto"/>
      </w:pPr>
      <w:r>
        <w:separator/>
      </w:r>
    </w:p>
  </w:footnote>
  <w:footnote w:type="continuationSeparator" w:id="0">
    <w:p w14:paraId="37E06660" w14:textId="77777777" w:rsidR="0067111C" w:rsidRDefault="0067111C" w:rsidP="00B426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2B89A6" w14:textId="5739D2FB" w:rsidR="00B42617" w:rsidRDefault="00B42617">
    <w:pPr>
      <w:pStyle w:val="Header"/>
    </w:pPr>
    <w:r>
      <w:t>Santa Ana College</w:t>
    </w:r>
  </w:p>
  <w:p w14:paraId="605FD733" w14:textId="559FED5B" w:rsidR="00B42617" w:rsidRDefault="00B42617">
    <w:pPr>
      <w:pStyle w:val="Header"/>
    </w:pPr>
    <w:r>
      <w:t>CMPR113</w:t>
    </w:r>
  </w:p>
  <w:p w14:paraId="73619153" w14:textId="30025D5B" w:rsidR="00B42617" w:rsidRDefault="00B42617">
    <w:pPr>
      <w:pStyle w:val="Header"/>
    </w:pPr>
    <w:r w:rsidRPr="00B42617">
      <w:t>Module 16 Final Exa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B27745"/>
    <w:multiLevelType w:val="hybridMultilevel"/>
    <w:tmpl w:val="DF740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8634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sTQ2NAIicwMDCyUdpeDU4uLM/DyQAsNaAFNs+JEsAAAA"/>
  </w:docVars>
  <w:rsids>
    <w:rsidRoot w:val="006D6F06"/>
    <w:rsid w:val="002A2EAE"/>
    <w:rsid w:val="002F1FB8"/>
    <w:rsid w:val="003F0654"/>
    <w:rsid w:val="00587D5B"/>
    <w:rsid w:val="0067111C"/>
    <w:rsid w:val="006767F3"/>
    <w:rsid w:val="006D6F06"/>
    <w:rsid w:val="00772104"/>
    <w:rsid w:val="007A0E79"/>
    <w:rsid w:val="008F6B73"/>
    <w:rsid w:val="00B025BD"/>
    <w:rsid w:val="00B42617"/>
    <w:rsid w:val="00C01BCD"/>
    <w:rsid w:val="00CC51CD"/>
    <w:rsid w:val="00F25CD8"/>
    <w:rsid w:val="00F46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59004"/>
  <w15:chartTrackingRefBased/>
  <w15:docId w15:val="{DA2D66A4-C46C-4C76-8B44-FB89C7925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6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2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2617"/>
  </w:style>
  <w:style w:type="paragraph" w:styleId="Footer">
    <w:name w:val="footer"/>
    <w:basedOn w:val="Normal"/>
    <w:link w:val="FooterChar"/>
    <w:uiPriority w:val="99"/>
    <w:unhideWhenUsed/>
    <w:rsid w:val="00B42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2617"/>
  </w:style>
  <w:style w:type="paragraph" w:styleId="ListParagraph">
    <w:name w:val="List Paragraph"/>
    <w:basedOn w:val="Normal"/>
    <w:uiPriority w:val="34"/>
    <w:qFormat/>
    <w:rsid w:val="00B426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00</Words>
  <Characters>911</Characters>
  <Application>Microsoft Office Word</Application>
  <DocSecurity>0</DocSecurity>
  <Lines>53</Lines>
  <Paragraphs>23</Paragraphs>
  <ScaleCrop>false</ScaleCrop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techi</cp:lastModifiedBy>
  <cp:revision>15</cp:revision>
  <dcterms:created xsi:type="dcterms:W3CDTF">2022-12-05T21:28:00Z</dcterms:created>
  <dcterms:modified xsi:type="dcterms:W3CDTF">2022-12-05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2437f2537c2a22a421a40fbb46498caab9c03db0f8f70b62f96413094e868b</vt:lpwstr>
  </property>
</Properties>
</file>